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4395E" w14:textId="77777777"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bidi="hi-IN"/>
        </w:rPr>
        <w:drawing>
          <wp:inline distT="0" distB="0" distL="0" distR="0" wp14:anchorId="40AC1F6A" wp14:editId="263E0C89">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0F4988BE" w14:textId="77777777"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130FA057" w14:textId="77777777" w:rsidR="0062010D" w:rsidRPr="00E75FC6"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EB2F11">
        <w:rPr>
          <w:rFonts w:ascii="Times New Roman" w:hAnsi="Times New Roman"/>
          <w:b/>
          <w:i/>
          <w:color w:val="0D0D0D" w:themeColor="text1" w:themeTint="F2"/>
          <w:sz w:val="28"/>
          <w:szCs w:val="28"/>
        </w:rPr>
        <w:t>College Blog</w:t>
      </w:r>
      <w:r w:rsidRPr="00E75FC6">
        <w:rPr>
          <w:rFonts w:ascii="Times New Roman" w:hAnsi="Times New Roman"/>
          <w:b/>
          <w:i/>
          <w:color w:val="0D0D0D" w:themeColor="text1" w:themeTint="F2"/>
          <w:sz w:val="28"/>
          <w:szCs w:val="28"/>
        </w:rPr>
        <w:t>”</w:t>
      </w:r>
    </w:p>
    <w:p w14:paraId="5986EFB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28A8001A" w14:textId="77777777" w:rsidR="0062010D" w:rsidRPr="00E75FC6" w:rsidRDefault="0062010D" w:rsidP="0062010D">
      <w:pPr>
        <w:spacing w:after="0"/>
        <w:jc w:val="center"/>
        <w:rPr>
          <w:rFonts w:ascii="Times New Roman" w:hAnsi="Times New Roman"/>
          <w:color w:val="0D0D0D" w:themeColor="text1" w:themeTint="F2"/>
          <w:sz w:val="28"/>
          <w:szCs w:val="28"/>
        </w:rPr>
      </w:pPr>
    </w:p>
    <w:p w14:paraId="5018A223"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5C10F77F" w14:textId="77777777" w:rsidR="00943F61" w:rsidRPr="00E75FC6" w:rsidRDefault="00943F61" w:rsidP="0062010D">
      <w:pPr>
        <w:spacing w:after="0"/>
        <w:jc w:val="center"/>
        <w:rPr>
          <w:rFonts w:ascii="Times New Roman" w:hAnsi="Times New Roman"/>
          <w:color w:val="0D0D0D" w:themeColor="text1" w:themeTint="F2"/>
          <w:sz w:val="28"/>
          <w:szCs w:val="28"/>
        </w:rPr>
      </w:pPr>
    </w:p>
    <w:p w14:paraId="11F3BABA"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4E4F2126" w14:textId="77777777" w:rsidR="0062010D" w:rsidRPr="00896923" w:rsidRDefault="00AB6C5D" w:rsidP="00896923">
      <w:pPr>
        <w:spacing w:after="0"/>
        <w:jc w:val="center"/>
        <w:rPr>
          <w:rFonts w:ascii="Times New Roman" w:hAnsi="Times New Roman"/>
          <w:color w:val="0D0D0D" w:themeColor="text1" w:themeTint="F2"/>
          <w:sz w:val="28"/>
          <w:szCs w:val="28"/>
        </w:rPr>
      </w:pPr>
      <w:r>
        <w:rPr>
          <w:rFonts w:ascii="Times New Roman" w:hAnsi="Times New Roman"/>
          <w:b/>
          <w:i/>
          <w:color w:val="0D0D0D" w:themeColor="text1" w:themeTint="F2"/>
          <w:sz w:val="28"/>
          <w:szCs w:val="28"/>
        </w:rPr>
        <w:t>Aneesh Mathew</w:t>
      </w:r>
      <w:r w:rsidR="00A43A5D" w:rsidRPr="00E75FC6">
        <w:rPr>
          <w:rFonts w:ascii="Times New Roman" w:hAnsi="Times New Roman"/>
          <w:b/>
          <w:i/>
          <w:color w:val="0D0D0D" w:themeColor="text1" w:themeTint="F2"/>
          <w:sz w:val="28"/>
          <w:szCs w:val="28"/>
        </w:rPr>
        <w:tab/>
      </w:r>
      <w:r w:rsidR="00A43A5D"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19CS801005</w:t>
      </w:r>
    </w:p>
    <w:p w14:paraId="4CB795C1" w14:textId="77777777" w:rsidR="004D0469" w:rsidRPr="00896923" w:rsidRDefault="00AB6C5D" w:rsidP="004D0469">
      <w:pPr>
        <w:spacing w:after="0"/>
        <w:jc w:val="center"/>
        <w:rPr>
          <w:rFonts w:ascii="Times New Roman" w:hAnsi="Times New Roman"/>
          <w:color w:val="0D0D0D" w:themeColor="text1" w:themeTint="F2"/>
          <w:sz w:val="28"/>
          <w:szCs w:val="28"/>
        </w:rPr>
      </w:pPr>
      <w:r>
        <w:rPr>
          <w:rFonts w:ascii="Times New Roman" w:hAnsi="Times New Roman"/>
          <w:b/>
          <w:i/>
          <w:color w:val="0D0D0D" w:themeColor="text1" w:themeTint="F2"/>
          <w:sz w:val="28"/>
          <w:szCs w:val="28"/>
        </w:rPr>
        <w:t>Jerin Joji</w:t>
      </w:r>
      <w:r w:rsidR="004D0469" w:rsidRPr="00E75FC6">
        <w:rPr>
          <w:rFonts w:ascii="Times New Roman" w:hAnsi="Times New Roman"/>
          <w:b/>
          <w:i/>
          <w:color w:val="0D0D0D" w:themeColor="text1" w:themeTint="F2"/>
          <w:sz w:val="28"/>
          <w:szCs w:val="28"/>
        </w:rPr>
        <w:tab/>
      </w:r>
      <w:r w:rsidR="004D0469"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ab/>
        <w:t>19cs801016</w:t>
      </w:r>
    </w:p>
    <w:p w14:paraId="39F8FCFB"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200E0A4B"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55ADA24E"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013879FC"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6EAC5E62"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5ADCB63" w14:textId="77777777" w:rsidR="0062010D" w:rsidRPr="00E75FC6" w:rsidRDefault="00AB6C5D" w:rsidP="0062010D">
      <w:pPr>
        <w:spacing w:after="0" w:line="240" w:lineRule="auto"/>
        <w:jc w:val="center"/>
        <w:rPr>
          <w:rFonts w:ascii="Times New Roman" w:hAnsi="Times New Roman"/>
          <w:b/>
          <w:color w:val="0D0D0D" w:themeColor="text1" w:themeTint="F2"/>
          <w:sz w:val="28"/>
          <w:szCs w:val="28"/>
        </w:rPr>
      </w:pPr>
      <w:r w:rsidRPr="00AB6C5D">
        <w:rPr>
          <w:rFonts w:ascii="Times New Roman" w:hAnsi="Times New Roman"/>
          <w:b/>
          <w:color w:val="0D0D0D" w:themeColor="text1" w:themeTint="F2"/>
          <w:sz w:val="28"/>
          <w:szCs w:val="28"/>
        </w:rPr>
        <w:t>Prof. Ayshwarya B</w:t>
      </w:r>
    </w:p>
    <w:p w14:paraId="57608F06"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2E5BAEE6" w14:textId="77777777"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bidi="hi-IN"/>
        </w:rPr>
        <w:lastRenderedPageBreak/>
        <w:drawing>
          <wp:inline distT="0" distB="0" distL="0" distR="0" wp14:anchorId="3573B43E" wp14:editId="32D68B83">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0E517F9B"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990CD0"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758D678B" w14:textId="77777777" w:rsidR="0062010D" w:rsidRPr="00E75FC6" w:rsidRDefault="0062010D" w:rsidP="0062010D">
      <w:pPr>
        <w:jc w:val="center"/>
        <w:rPr>
          <w:rFonts w:ascii="Times New Roman" w:hAnsi="Times New Roman"/>
          <w:b/>
          <w:color w:val="0D0D0D" w:themeColor="text1" w:themeTint="F2"/>
          <w:sz w:val="28"/>
          <w:szCs w:val="28"/>
        </w:rPr>
      </w:pPr>
    </w:p>
    <w:p w14:paraId="4CCA337C" w14:textId="77777777"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EB2F11">
        <w:rPr>
          <w:rFonts w:ascii="Times New Roman" w:hAnsi="Times New Roman"/>
          <w:b/>
          <w:i/>
          <w:color w:val="0D0D0D" w:themeColor="text1" w:themeTint="F2"/>
          <w:sz w:val="28"/>
          <w:szCs w:val="28"/>
        </w:rPr>
        <w:t>College Blog</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EB2F11">
        <w:rPr>
          <w:rFonts w:ascii="Times New Roman" w:hAnsi="Times New Roman"/>
          <w:b/>
          <w:color w:val="0D0D0D" w:themeColor="text1" w:themeTint="F2"/>
          <w:sz w:val="28"/>
          <w:szCs w:val="28"/>
        </w:rPr>
        <w:t xml:space="preserve"> </w:t>
      </w:r>
      <w:r w:rsidR="00EB2F11" w:rsidRPr="00EB2F11">
        <w:rPr>
          <w:rFonts w:ascii="Times New Roman" w:hAnsi="Times New Roman"/>
          <w:b/>
          <w:color w:val="0D0D0D" w:themeColor="text1" w:themeTint="F2"/>
          <w:sz w:val="28"/>
          <w:szCs w:val="28"/>
        </w:rPr>
        <w:t>JERIN JOJI</w:t>
      </w:r>
      <w:r w:rsidR="00EB2F11">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EB2F11">
        <w:rPr>
          <w:rFonts w:ascii="Times New Roman" w:hAnsi="Times New Roman"/>
          <w:color w:val="0D0D0D" w:themeColor="text1" w:themeTint="F2"/>
          <w:sz w:val="28"/>
          <w:szCs w:val="28"/>
        </w:rPr>
        <w:t xml:space="preserve"> </w:t>
      </w:r>
      <w:r w:rsidR="00EB2F11" w:rsidRPr="00EB2F11">
        <w:rPr>
          <w:rFonts w:ascii="Times New Roman" w:hAnsi="Times New Roman"/>
          <w:b/>
          <w:bCs/>
          <w:color w:val="0D0D0D" w:themeColor="text1" w:themeTint="F2"/>
          <w:sz w:val="28"/>
          <w:szCs w:val="28"/>
        </w:rPr>
        <w:t>19CS801016</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EB2F11" w:rsidRPr="00EB2F11">
        <w:rPr>
          <w:rFonts w:ascii="Times New Roman" w:hAnsi="Times New Roman"/>
          <w:b/>
          <w:bCs/>
          <w:i/>
          <w:iCs/>
          <w:color w:val="0D0D0D" w:themeColor="text1" w:themeTint="F2"/>
          <w:sz w:val="28"/>
          <w:szCs w:val="28"/>
        </w:rPr>
        <w:t>NoSQL Databases Project Lab</w:t>
      </w:r>
      <w:r w:rsidR="00EB2F11">
        <w:rPr>
          <w:rFonts w:ascii="Times New Roman" w:hAnsi="Times New Roman"/>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EB2F11">
        <w:rPr>
          <w:rFonts w:ascii="Times New Roman" w:eastAsia="Times New Roman" w:hAnsi="Times New Roman"/>
          <w:b/>
          <w:color w:val="000000"/>
          <w:sz w:val="24"/>
        </w:rPr>
        <w:t xml:space="preserve"> </w:t>
      </w:r>
      <w:r w:rsidR="00885B98">
        <w:rPr>
          <w:rFonts w:ascii="Times New Roman" w:eastAsia="Times New Roman" w:hAnsi="Times New Roman"/>
          <w:b/>
          <w:color w:val="000000"/>
          <w:sz w:val="24"/>
        </w:rPr>
        <w:t>M</w:t>
      </w:r>
      <w:r w:rsidR="00EB2F11">
        <w:rPr>
          <w:rFonts w:ascii="Times New Roman" w:eastAsia="Times New Roman" w:hAnsi="Times New Roman"/>
          <w:b/>
          <w:color w:val="000000"/>
          <w:sz w:val="24"/>
        </w:rPr>
        <w:t>CASP2A51</w:t>
      </w:r>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EB2F11">
        <w:rPr>
          <w:rFonts w:ascii="Times New Roman" w:hAnsi="Times New Roman"/>
          <w:color w:val="0D0D0D" w:themeColor="text1" w:themeTint="F2"/>
          <w:sz w:val="28"/>
          <w:szCs w:val="28"/>
        </w:rPr>
        <w:t>V</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885B98">
        <w:rPr>
          <w:rFonts w:ascii="Times New Roman" w:hAnsi="Times New Roman"/>
          <w:color w:val="0D0D0D" w:themeColor="text1" w:themeTint="F2"/>
          <w:sz w:val="28"/>
          <w:szCs w:val="28"/>
        </w:rPr>
        <w:t>June</w:t>
      </w:r>
      <w:r w:rsidR="00472100" w:rsidRPr="00E75FC6">
        <w:rPr>
          <w:rFonts w:ascii="Times New Roman" w:hAnsi="Times New Roman"/>
          <w:color w:val="0D0D0D" w:themeColor="text1" w:themeTint="F2"/>
          <w:sz w:val="28"/>
          <w:szCs w:val="28"/>
        </w:rPr>
        <w:t xml:space="preserve"> </w:t>
      </w:r>
      <w:r w:rsidR="00885B98">
        <w:rPr>
          <w:rFonts w:ascii="Times New Roman" w:hAnsi="Times New Roman"/>
          <w:color w:val="0D0D0D" w:themeColor="text1" w:themeTint="F2"/>
          <w:sz w:val="28"/>
          <w:szCs w:val="28"/>
        </w:rPr>
        <w:t>2020</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885B98">
        <w:rPr>
          <w:rFonts w:ascii="Times New Roman" w:hAnsi="Times New Roman"/>
          <w:color w:val="0D0D0D" w:themeColor="text1" w:themeTint="F2"/>
          <w:sz w:val="28"/>
          <w:szCs w:val="28"/>
        </w:rPr>
        <w:t>21</w:t>
      </w:r>
      <w:r w:rsidRPr="00E75FC6">
        <w:rPr>
          <w:rFonts w:ascii="Times New Roman" w:hAnsi="Times New Roman"/>
          <w:color w:val="0D0D0D" w:themeColor="text1" w:themeTint="F2"/>
          <w:sz w:val="28"/>
          <w:szCs w:val="28"/>
        </w:rPr>
        <w:t xml:space="preserve"> as prescribed by Bangalore University.</w:t>
      </w:r>
    </w:p>
    <w:p w14:paraId="0425FCC9" w14:textId="77777777" w:rsidR="0062010D" w:rsidRPr="00E75FC6" w:rsidRDefault="0062010D" w:rsidP="0062010D">
      <w:pPr>
        <w:rPr>
          <w:rFonts w:ascii="Times New Roman" w:hAnsi="Times New Roman"/>
          <w:color w:val="0D0D0D" w:themeColor="text1" w:themeTint="F2"/>
          <w:sz w:val="28"/>
          <w:szCs w:val="28"/>
        </w:rPr>
      </w:pPr>
    </w:p>
    <w:p w14:paraId="405F4B3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22D6410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108A33B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20EDC7F9"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1:_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5D1D578C"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Examiner 2:_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r w:rsidR="00283CC8" w:rsidRPr="00E75FC6">
        <w:rPr>
          <w:rFonts w:ascii="Times New Roman" w:hAnsi="Times New Roman"/>
          <w:color w:val="0D0D0D" w:themeColor="text1" w:themeTint="F2"/>
          <w:sz w:val="28"/>
          <w:szCs w:val="28"/>
        </w:rPr>
        <w:t>Kristu Jayanti College</w:t>
      </w:r>
      <w:r w:rsidRPr="00E75FC6">
        <w:rPr>
          <w:rFonts w:ascii="Times New Roman" w:hAnsi="Times New Roman"/>
          <w:color w:val="0D0D0D" w:themeColor="text1" w:themeTint="F2"/>
          <w:sz w:val="28"/>
          <w:szCs w:val="28"/>
        </w:rPr>
        <w:tab/>
      </w:r>
    </w:p>
    <w:p w14:paraId="49B489A0"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E108AF4"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4BAF8596"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27A4A841" w14:textId="77777777" w:rsidR="0062010D" w:rsidRPr="00E75FC6" w:rsidRDefault="0062010D" w:rsidP="0062010D">
      <w:pPr>
        <w:pStyle w:val="NoSpacing"/>
        <w:rPr>
          <w:rFonts w:ascii="Times New Roman" w:hAnsi="Times New Roman"/>
          <w:color w:val="0D0D0D" w:themeColor="text1" w:themeTint="F2"/>
          <w:sz w:val="28"/>
          <w:szCs w:val="28"/>
        </w:rPr>
      </w:pPr>
    </w:p>
    <w:p w14:paraId="72D79A8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544F3F5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F3E162A"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Rev. Fr. Lijo</w:t>
      </w:r>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0BE54B7D"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8DA232"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32944350"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7CE7244F"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748A7">
        <w:rPr>
          <w:rFonts w:ascii="Times New Roman" w:hAnsi="Times New Roman"/>
          <w:b/>
          <w:bCs/>
          <w:color w:val="0D0D0D" w:themeColor="text1" w:themeTint="F2"/>
          <w:sz w:val="28"/>
          <w:szCs w:val="28"/>
          <w:shd w:val="clear" w:color="auto" w:fill="FFFFFF"/>
        </w:rPr>
        <w:t>Prof. Ayshwarya B</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A68D925"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335F3064"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5D03EE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0109DDD7"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7290443D" w14:textId="77777777" w:rsidR="006A5A06" w:rsidRPr="00E75FC6" w:rsidRDefault="006A5A06">
      <w:pPr>
        <w:rPr>
          <w:rFonts w:ascii="Times New Roman" w:hAnsi="Times New Roman"/>
          <w:color w:val="0D0D0D" w:themeColor="text1" w:themeTint="F2"/>
          <w:sz w:val="28"/>
          <w:szCs w:val="28"/>
        </w:rPr>
      </w:pPr>
    </w:p>
    <w:p w14:paraId="2396CEC6" w14:textId="77777777" w:rsidR="001437C4" w:rsidRDefault="00015F41" w:rsidP="0095494C">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6B87559F" w14:textId="77777777" w:rsidR="009D2229" w:rsidRPr="009D2229" w:rsidRDefault="009D2229" w:rsidP="00A046DA">
      <w:p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
          <w:color w:val="0D0D0D" w:themeColor="text1" w:themeTint="F2"/>
          <w:sz w:val="28"/>
          <w:szCs w:val="28"/>
          <w:lang w:val="en"/>
        </w:rPr>
        <w:t>Title of the Project</w:t>
      </w:r>
      <w:r w:rsidRPr="009D2229">
        <w:rPr>
          <w:rFonts w:ascii="Times New Roman" w:hAnsi="Times New Roman"/>
          <w:bCs/>
          <w:color w:val="0D0D0D" w:themeColor="text1" w:themeTint="F2"/>
          <w:sz w:val="28"/>
          <w:szCs w:val="28"/>
          <w:lang w:val="en"/>
        </w:rPr>
        <w:t xml:space="preserve"> - College Blog</w:t>
      </w:r>
    </w:p>
    <w:p w14:paraId="41ECB0D8" w14:textId="77777777" w:rsidR="007C51D5" w:rsidRDefault="007C51D5" w:rsidP="00A046DA">
      <w:pPr>
        <w:spacing w:after="160" w:line="259" w:lineRule="auto"/>
        <w:jc w:val="both"/>
        <w:rPr>
          <w:rFonts w:ascii="Times New Roman" w:hAnsi="Times New Roman"/>
          <w:b/>
          <w:color w:val="0D0D0D" w:themeColor="text1" w:themeTint="F2"/>
          <w:sz w:val="28"/>
          <w:szCs w:val="28"/>
          <w:lang w:val="en"/>
        </w:rPr>
      </w:pPr>
    </w:p>
    <w:p w14:paraId="30492084" w14:textId="77777777" w:rsidR="009D2229" w:rsidRPr="009D2229" w:rsidRDefault="009D2229" w:rsidP="00A046DA">
      <w:pPr>
        <w:spacing w:after="160" w:line="259" w:lineRule="auto"/>
        <w:jc w:val="both"/>
        <w:rPr>
          <w:rFonts w:ascii="Times New Roman" w:hAnsi="Times New Roman"/>
          <w:b/>
          <w:color w:val="0D0D0D" w:themeColor="text1" w:themeTint="F2"/>
          <w:sz w:val="28"/>
          <w:szCs w:val="28"/>
          <w:lang w:val="en"/>
        </w:rPr>
      </w:pPr>
      <w:r w:rsidRPr="009D2229">
        <w:rPr>
          <w:rFonts w:ascii="Times New Roman" w:hAnsi="Times New Roman"/>
          <w:b/>
          <w:color w:val="0D0D0D" w:themeColor="text1" w:themeTint="F2"/>
          <w:sz w:val="28"/>
          <w:szCs w:val="28"/>
          <w:lang w:val="en"/>
        </w:rPr>
        <w:t>Introduction</w:t>
      </w:r>
    </w:p>
    <w:p w14:paraId="00713DD3" w14:textId="77777777" w:rsidR="009D2229" w:rsidRPr="009D2229" w:rsidRDefault="009D2229" w:rsidP="00A046DA">
      <w:p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A blog is a place to express yourself to the world. A place to share your thoughts and your passions. It can help in the promotion of critical and analytical thinking, increased access and exposure to quality content, and a combination of solitary and social interactions with peers. Currently, students in schools or colleges are unable to express their ideas, their talent, or anything that can be expressed for some benefit for everyone. College blog is a perfect platform for students, teachers, and institutional administrative purposes to promote collaboration between students and teachers. It increases motivation for reading and writing and showcases the student’s accomplishments, talents, ideas, or anything that they can’t express.</w:t>
      </w:r>
    </w:p>
    <w:p w14:paraId="135D8146" w14:textId="77777777" w:rsidR="007C51D5" w:rsidRDefault="007C51D5" w:rsidP="00A046DA">
      <w:pPr>
        <w:spacing w:after="160" w:line="259" w:lineRule="auto"/>
        <w:jc w:val="both"/>
        <w:rPr>
          <w:rFonts w:ascii="Times New Roman" w:hAnsi="Times New Roman"/>
          <w:b/>
          <w:color w:val="0D0D0D" w:themeColor="text1" w:themeTint="F2"/>
          <w:sz w:val="28"/>
          <w:szCs w:val="28"/>
          <w:lang w:val="en"/>
        </w:rPr>
      </w:pPr>
    </w:p>
    <w:p w14:paraId="0535280F" w14:textId="77777777" w:rsidR="009D2229" w:rsidRPr="007914EC" w:rsidRDefault="009D2229" w:rsidP="00A046DA">
      <w:pPr>
        <w:spacing w:after="160" w:line="259" w:lineRule="auto"/>
        <w:jc w:val="both"/>
        <w:rPr>
          <w:rFonts w:ascii="Times New Roman" w:hAnsi="Times New Roman"/>
          <w:b/>
          <w:color w:val="0D0D0D" w:themeColor="text1" w:themeTint="F2"/>
          <w:sz w:val="28"/>
          <w:szCs w:val="28"/>
          <w:lang w:val="en"/>
        </w:rPr>
      </w:pPr>
      <w:r w:rsidRPr="007914EC">
        <w:rPr>
          <w:rFonts w:ascii="Times New Roman" w:hAnsi="Times New Roman"/>
          <w:b/>
          <w:color w:val="0D0D0D" w:themeColor="text1" w:themeTint="F2"/>
          <w:sz w:val="28"/>
          <w:szCs w:val="28"/>
          <w:lang w:val="en"/>
        </w:rPr>
        <w:t>Definition of the System</w:t>
      </w:r>
    </w:p>
    <w:p w14:paraId="634E8D51" w14:textId="77777777" w:rsidR="009D2229" w:rsidRPr="009D2229" w:rsidRDefault="009D2229" w:rsidP="00A046DA">
      <w:p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The Online Blogging System will allow the users to publish the writings, videos, images, or audios if he/she should have credentials to log in. The main users of this project are students, teachers and administrators.</w:t>
      </w:r>
    </w:p>
    <w:p w14:paraId="57905805" w14:textId="77777777" w:rsidR="007C51D5" w:rsidRDefault="007C51D5" w:rsidP="00A046DA">
      <w:pPr>
        <w:spacing w:after="160" w:line="259" w:lineRule="auto"/>
        <w:jc w:val="both"/>
        <w:rPr>
          <w:rFonts w:ascii="Times New Roman" w:hAnsi="Times New Roman"/>
          <w:b/>
          <w:color w:val="0D0D0D" w:themeColor="text1" w:themeTint="F2"/>
          <w:sz w:val="28"/>
          <w:szCs w:val="28"/>
          <w:lang w:val="en"/>
        </w:rPr>
      </w:pPr>
    </w:p>
    <w:p w14:paraId="578D9613" w14:textId="77777777" w:rsidR="009D2229" w:rsidRPr="006E17A3" w:rsidRDefault="009D2229" w:rsidP="00A046DA">
      <w:pPr>
        <w:spacing w:after="160" w:line="259" w:lineRule="auto"/>
        <w:jc w:val="both"/>
        <w:rPr>
          <w:rFonts w:ascii="Times New Roman" w:hAnsi="Times New Roman"/>
          <w:b/>
          <w:color w:val="0D0D0D" w:themeColor="text1" w:themeTint="F2"/>
          <w:sz w:val="28"/>
          <w:szCs w:val="28"/>
          <w:lang w:val="en"/>
        </w:rPr>
      </w:pPr>
      <w:r w:rsidRPr="006E17A3">
        <w:rPr>
          <w:rFonts w:ascii="Times New Roman" w:hAnsi="Times New Roman"/>
          <w:b/>
          <w:color w:val="0D0D0D" w:themeColor="text1" w:themeTint="F2"/>
          <w:sz w:val="28"/>
          <w:szCs w:val="28"/>
          <w:lang w:val="en"/>
        </w:rPr>
        <w:t>List of Modules</w:t>
      </w:r>
    </w:p>
    <w:p w14:paraId="6DC34412" w14:textId="77777777"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Posting blogs:- Users can post the blogs</w:t>
      </w:r>
    </w:p>
    <w:p w14:paraId="77175953" w14:textId="77777777"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 xml:space="preserve">Tags:- Similar like hashtags for easy search of contain </w:t>
      </w:r>
    </w:p>
    <w:p w14:paraId="55CACFD8" w14:textId="77777777"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Search</w:t>
      </w:r>
    </w:p>
    <w:p w14:paraId="609473B3" w14:textId="77777777"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 xml:space="preserve">PullUp PullDown:- To rate a blog </w:t>
      </w:r>
    </w:p>
    <w:p w14:paraId="3A2778E3" w14:textId="77777777"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Comments</w:t>
      </w:r>
    </w:p>
    <w:p w14:paraId="175574A9" w14:textId="77777777"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Trending and Latest Post</w:t>
      </w:r>
    </w:p>
    <w:p w14:paraId="446922DA" w14:textId="77777777" w:rsidR="007C51D5" w:rsidRDefault="007C51D5" w:rsidP="00A046DA">
      <w:pPr>
        <w:spacing w:after="160" w:line="259" w:lineRule="auto"/>
        <w:jc w:val="both"/>
        <w:rPr>
          <w:rFonts w:ascii="Times New Roman" w:hAnsi="Times New Roman"/>
          <w:b/>
          <w:color w:val="0D0D0D" w:themeColor="text1" w:themeTint="F2"/>
          <w:sz w:val="28"/>
          <w:szCs w:val="28"/>
          <w:lang w:val="en"/>
        </w:rPr>
      </w:pPr>
    </w:p>
    <w:p w14:paraId="106AEC86" w14:textId="77777777" w:rsidR="009D2229" w:rsidRPr="00C67E11" w:rsidRDefault="009D2229" w:rsidP="00A046DA">
      <w:pPr>
        <w:spacing w:after="160" w:line="259" w:lineRule="auto"/>
        <w:jc w:val="both"/>
        <w:rPr>
          <w:rFonts w:ascii="Times New Roman" w:hAnsi="Times New Roman"/>
          <w:b/>
          <w:color w:val="0D0D0D" w:themeColor="text1" w:themeTint="F2"/>
          <w:sz w:val="28"/>
          <w:szCs w:val="28"/>
          <w:lang w:val="en"/>
        </w:rPr>
      </w:pPr>
      <w:r w:rsidRPr="00C67E11">
        <w:rPr>
          <w:rFonts w:ascii="Times New Roman" w:hAnsi="Times New Roman"/>
          <w:b/>
          <w:color w:val="0D0D0D" w:themeColor="text1" w:themeTint="F2"/>
          <w:sz w:val="28"/>
          <w:szCs w:val="28"/>
          <w:lang w:val="en"/>
        </w:rPr>
        <w:t>Technology</w:t>
      </w:r>
    </w:p>
    <w:p w14:paraId="710096A9" w14:textId="77777777" w:rsidR="007C51D5" w:rsidRDefault="009D2229" w:rsidP="007C51D5">
      <w:pPr>
        <w:pStyle w:val="ListParagraph"/>
        <w:numPr>
          <w:ilvl w:val="0"/>
          <w:numId w:val="29"/>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Frontend - Html,Css &amp; React</w:t>
      </w:r>
    </w:p>
    <w:p w14:paraId="3EA0C443" w14:textId="77777777" w:rsidR="001437C4" w:rsidRPr="007C51D5" w:rsidRDefault="009D2229" w:rsidP="007C51D5">
      <w:pPr>
        <w:pStyle w:val="ListParagraph"/>
        <w:numPr>
          <w:ilvl w:val="0"/>
          <w:numId w:val="29"/>
        </w:numPr>
        <w:spacing w:after="160" w:line="259" w:lineRule="auto"/>
        <w:jc w:val="both"/>
        <w:rPr>
          <w:rFonts w:ascii="Times New Roman" w:hAnsi="Times New Roman"/>
          <w:bCs/>
          <w:color w:val="0D0D0D" w:themeColor="text1" w:themeTint="F2"/>
          <w:sz w:val="28"/>
          <w:szCs w:val="28"/>
          <w:lang w:val="en"/>
        </w:rPr>
      </w:pPr>
      <w:r w:rsidRPr="007C51D5">
        <w:rPr>
          <w:rFonts w:ascii="Times New Roman" w:hAnsi="Times New Roman"/>
          <w:bCs/>
          <w:color w:val="0D0D0D" w:themeColor="text1" w:themeTint="F2"/>
          <w:sz w:val="28"/>
          <w:szCs w:val="28"/>
          <w:lang w:val="en"/>
        </w:rPr>
        <w:t>Backend - Python, MongoDB</w:t>
      </w:r>
    </w:p>
    <w:p w14:paraId="38960359" w14:textId="77777777"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23FF02DE"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6E0B52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I.NO</w:t>
            </w:r>
          </w:p>
          <w:p w14:paraId="4362816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350A8C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0B18D8A"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68FE17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8CA6A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85449C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49FEA5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5EE7754"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864BC4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B98368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96FC19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F637A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7653F26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D867D1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B7A570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F69F97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F952F1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93D4B4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1F7E5B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4D82929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253F567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09E6083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58D6547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31741AD3"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4E35DB35"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t>Description</w:t>
            </w:r>
          </w:p>
          <w:p w14:paraId="03274FD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Introduction </w:t>
            </w:r>
          </w:p>
          <w:p w14:paraId="162E4E1C"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097756B4"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4245E94B"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0F13BB0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02FB2B7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78BFADA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6C76B531"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2112069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4B92ECE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5E980A6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09D4D8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Details of Software</w:t>
            </w:r>
          </w:p>
          <w:p w14:paraId="45877AF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79846350"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66E2E640"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9A81E90"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31A930B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42BE8B0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3 Output Design</w:t>
            </w:r>
          </w:p>
          <w:p w14:paraId="22E7C43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305F287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ource Code</w:t>
            </w:r>
          </w:p>
          <w:p w14:paraId="4D9FC60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057BE25E"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7CA7E6FE"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50559CF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7F7402A6"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Bibliography              </w:t>
            </w:r>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2096A6B9" w14:textId="77777777"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14:paraId="4E86C9F8" w14:textId="77777777"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14:paraId="091DB4FA" w14:textId="77777777" w:rsidR="00A046DA" w:rsidRDefault="00A046DA" w:rsidP="00E6761A">
      <w:pPr>
        <w:rPr>
          <w:rFonts w:ascii="Times New Roman" w:hAnsi="Times New Roman"/>
          <w:color w:val="0D0D0D" w:themeColor="text1" w:themeTint="F2"/>
          <w:sz w:val="28"/>
          <w:szCs w:val="28"/>
        </w:rPr>
      </w:pPr>
    </w:p>
    <w:p w14:paraId="53B48262" w14:textId="77777777" w:rsidR="00A046DA" w:rsidRDefault="00A046D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4EFABFD8" w14:textId="77777777" w:rsidR="00A046DA" w:rsidRDefault="00A046DA" w:rsidP="00E6761A">
      <w:pPr>
        <w:rPr>
          <w:rFonts w:ascii="Times New Roman" w:hAnsi="Times New Roman"/>
          <w:color w:val="0D0D0D" w:themeColor="text1" w:themeTint="F2"/>
          <w:sz w:val="28"/>
          <w:szCs w:val="28"/>
        </w:rPr>
      </w:pPr>
    </w:p>
    <w:p w14:paraId="049E9DEF" w14:textId="77777777" w:rsidR="00A046DA" w:rsidRPr="00A046DA" w:rsidRDefault="00A046DA" w:rsidP="00A046DA">
      <w:pPr>
        <w:jc w:val="center"/>
        <w:rPr>
          <w:rFonts w:ascii="Times New Roman" w:hAnsi="Times New Roman"/>
          <w:b/>
          <w:bCs/>
          <w:color w:val="0D0D0D" w:themeColor="text1" w:themeTint="F2"/>
          <w:sz w:val="28"/>
          <w:szCs w:val="28"/>
          <w:u w:val="single"/>
        </w:rPr>
      </w:pPr>
      <w:r w:rsidRPr="00A046DA">
        <w:rPr>
          <w:rFonts w:ascii="Times New Roman" w:hAnsi="Times New Roman"/>
          <w:b/>
          <w:bCs/>
          <w:color w:val="0D0D0D" w:themeColor="text1" w:themeTint="F2"/>
          <w:sz w:val="36"/>
          <w:szCs w:val="36"/>
          <w:u w:val="single"/>
        </w:rPr>
        <w:t>Introduction</w:t>
      </w:r>
    </w:p>
    <w:p w14:paraId="541D92D8" w14:textId="77777777" w:rsidR="00A046DA" w:rsidRDefault="00A046DA" w:rsidP="00E6761A">
      <w:pPr>
        <w:rPr>
          <w:rFonts w:ascii="Times New Roman" w:hAnsi="Times New Roman"/>
          <w:color w:val="0D0D0D" w:themeColor="text1" w:themeTint="F2"/>
          <w:sz w:val="28"/>
          <w:szCs w:val="28"/>
        </w:rPr>
      </w:pPr>
    </w:p>
    <w:p w14:paraId="0D974B14" w14:textId="77777777" w:rsidR="00A046DA" w:rsidRDefault="00A046DA" w:rsidP="00E6761A">
      <w:pPr>
        <w:rPr>
          <w:rFonts w:ascii="Times New Roman" w:hAnsi="Times New Roman"/>
          <w:b/>
          <w:bCs/>
          <w:color w:val="0D0D0D" w:themeColor="text1" w:themeTint="F2"/>
          <w:sz w:val="28"/>
          <w:szCs w:val="28"/>
        </w:rPr>
      </w:pPr>
      <w:r w:rsidRPr="00A046DA">
        <w:rPr>
          <w:rFonts w:ascii="Times New Roman" w:hAnsi="Times New Roman"/>
          <w:b/>
          <w:bCs/>
          <w:color w:val="0D0D0D" w:themeColor="text1" w:themeTint="F2"/>
          <w:sz w:val="28"/>
          <w:szCs w:val="28"/>
        </w:rPr>
        <w:t>Project Definition</w:t>
      </w:r>
    </w:p>
    <w:p w14:paraId="0027F33F" w14:textId="77777777" w:rsidR="00A046DA" w:rsidRPr="00EC44DE" w:rsidRDefault="00EC44DE" w:rsidP="00EC44DE">
      <w:pPr>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A blog is a place to express yourself to the world. A place to share your thoughts and your passions. It can help in the promotion of critical and analytical thinking, increased access and exposure to quality content, and a combination of solitary and social interactions with peers. Currently, students in schools or colleges are unable to express their ideas, their talent, or anything that can be expressed for some benefit for everyone. College blog is a perfect platform for students, teachers, and institutional administrative purposes to promote collaboration between students and teachers. It increases motivation for reading and writing and showcases the student’s accomplishments, talents, ideas, or anything that they can’t express.</w:t>
      </w:r>
    </w:p>
    <w:p w14:paraId="17AB551D" w14:textId="77777777" w:rsidR="00A046DA" w:rsidRDefault="00A046DA" w:rsidP="00EC44DE">
      <w:pPr>
        <w:jc w:val="both"/>
        <w:rPr>
          <w:rFonts w:ascii="Times New Roman" w:hAnsi="Times New Roman"/>
          <w:color w:val="0D0D0D" w:themeColor="text1" w:themeTint="F2"/>
          <w:sz w:val="28"/>
          <w:szCs w:val="28"/>
        </w:rPr>
      </w:pPr>
    </w:p>
    <w:p w14:paraId="22ECE6DF" w14:textId="77777777" w:rsidR="00EC44DE" w:rsidRPr="00EC44DE" w:rsidRDefault="00EC44DE" w:rsidP="00EC44DE">
      <w:pPr>
        <w:jc w:val="both"/>
        <w:rPr>
          <w:rFonts w:ascii="Times New Roman" w:hAnsi="Times New Roman"/>
          <w:b/>
          <w:bCs/>
          <w:color w:val="0D0D0D" w:themeColor="text1" w:themeTint="F2"/>
          <w:sz w:val="28"/>
          <w:szCs w:val="28"/>
        </w:rPr>
      </w:pPr>
      <w:r w:rsidRPr="00EC44DE">
        <w:rPr>
          <w:rFonts w:ascii="Times New Roman" w:hAnsi="Times New Roman"/>
          <w:b/>
          <w:bCs/>
          <w:color w:val="0D0D0D" w:themeColor="text1" w:themeTint="F2"/>
          <w:sz w:val="28"/>
          <w:szCs w:val="28"/>
        </w:rPr>
        <w:t>Project Description</w:t>
      </w:r>
    </w:p>
    <w:p w14:paraId="3CE32372" w14:textId="77777777" w:rsidR="002F37DB" w:rsidRDefault="00EC44DE" w:rsidP="00EC44DE">
      <w:pPr>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College Blog</w:t>
      </w:r>
      <w:r w:rsidRPr="00EC44DE">
        <w:rPr>
          <w:rFonts w:ascii="Times New Roman" w:hAnsi="Times New Roman"/>
          <w:color w:val="0D0D0D" w:themeColor="text1" w:themeTint="F2"/>
          <w:sz w:val="28"/>
          <w:szCs w:val="28"/>
        </w:rPr>
        <w:t xml:space="preserve"> will allow the users to publish the writings, videos, images, or audios if he/she should have credentials to log in. The main users of this project are students, teachers and administrators.</w:t>
      </w:r>
      <w:r w:rsidR="002F37DB">
        <w:rPr>
          <w:rFonts w:ascii="Times New Roman" w:hAnsi="Times New Roman"/>
          <w:color w:val="0D0D0D" w:themeColor="text1" w:themeTint="F2"/>
          <w:sz w:val="28"/>
          <w:szCs w:val="28"/>
        </w:rPr>
        <w:t xml:space="preserve"> Students can use this portal to express there opinion and thoughts about some topics and teacher can also public and view posted blogs. </w:t>
      </w:r>
    </w:p>
    <w:p w14:paraId="7561B6BB" w14:textId="1D042A54" w:rsidR="00EC44DE" w:rsidRDefault="002F37DB" w:rsidP="00EC44DE">
      <w:pPr>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is is a portal for all the members in college where everyone can join and built a </w:t>
      </w:r>
      <w:r w:rsidR="00891867">
        <w:rPr>
          <w:rFonts w:ascii="Times New Roman" w:hAnsi="Times New Roman"/>
          <w:color w:val="0D0D0D" w:themeColor="text1" w:themeTint="F2"/>
          <w:sz w:val="28"/>
          <w:szCs w:val="28"/>
        </w:rPr>
        <w:t>community</w:t>
      </w:r>
      <w:r>
        <w:rPr>
          <w:rFonts w:ascii="Times New Roman" w:hAnsi="Times New Roman"/>
          <w:color w:val="0D0D0D" w:themeColor="text1" w:themeTint="F2"/>
          <w:sz w:val="28"/>
          <w:szCs w:val="28"/>
        </w:rPr>
        <w:t xml:space="preserve"> to express </w:t>
      </w:r>
      <w:r w:rsidR="00891867">
        <w:rPr>
          <w:rFonts w:ascii="Times New Roman" w:hAnsi="Times New Roman"/>
          <w:color w:val="0D0D0D" w:themeColor="text1" w:themeTint="F2"/>
          <w:sz w:val="28"/>
          <w:szCs w:val="28"/>
        </w:rPr>
        <w:t>their</w:t>
      </w:r>
      <w:r>
        <w:rPr>
          <w:rFonts w:ascii="Times New Roman" w:hAnsi="Times New Roman"/>
          <w:color w:val="0D0D0D" w:themeColor="text1" w:themeTint="F2"/>
          <w:sz w:val="28"/>
          <w:szCs w:val="28"/>
        </w:rPr>
        <w:t xml:space="preserve"> thoughts and idea. </w:t>
      </w:r>
      <w:r w:rsidR="00D55C0A">
        <w:rPr>
          <w:rFonts w:ascii="Times New Roman" w:hAnsi="Times New Roman"/>
          <w:color w:val="0D0D0D" w:themeColor="text1" w:themeTint="F2"/>
          <w:sz w:val="28"/>
          <w:szCs w:val="28"/>
        </w:rPr>
        <w:t>It didn’t diffe</w:t>
      </w:r>
      <w:r w:rsidR="00C2035E">
        <w:rPr>
          <w:rFonts w:ascii="Times New Roman" w:hAnsi="Times New Roman"/>
          <w:color w:val="0D0D0D" w:themeColor="text1" w:themeTint="F2"/>
          <w:sz w:val="28"/>
          <w:szCs w:val="28"/>
        </w:rPr>
        <w:t>rentiate</w:t>
      </w:r>
      <w:r w:rsidR="00D55C0A">
        <w:rPr>
          <w:rFonts w:ascii="Times New Roman" w:hAnsi="Times New Roman"/>
          <w:color w:val="0D0D0D" w:themeColor="text1" w:themeTint="F2"/>
          <w:sz w:val="28"/>
          <w:szCs w:val="28"/>
        </w:rPr>
        <w:t xml:space="preserve"> between any departments and cultures</w:t>
      </w:r>
      <w:r w:rsidR="002B08E3">
        <w:rPr>
          <w:rFonts w:ascii="Times New Roman" w:hAnsi="Times New Roman"/>
          <w:color w:val="0D0D0D" w:themeColor="text1" w:themeTint="F2"/>
          <w:sz w:val="28"/>
          <w:szCs w:val="28"/>
        </w:rPr>
        <w:t>.</w:t>
      </w:r>
    </w:p>
    <w:p w14:paraId="26E7F6BF" w14:textId="5EF804BE" w:rsidR="002B08E3" w:rsidRDefault="002B08E3" w:rsidP="002B08E3">
      <w:pPr>
        <w:pStyle w:val="ListParagraph"/>
        <w:numPr>
          <w:ilvl w:val="0"/>
          <w:numId w:val="30"/>
        </w:numPr>
        <w:autoSpaceDE w:val="0"/>
        <w:autoSpaceDN w:val="0"/>
        <w:adjustRightInd w:val="0"/>
        <w:spacing w:line="360" w:lineRule="auto"/>
        <w:rPr>
          <w:rFonts w:ascii="Times New Roman" w:hAnsi="Times New Roman"/>
          <w:color w:val="0D0D0D" w:themeColor="text1" w:themeTint="F2"/>
          <w:sz w:val="28"/>
          <w:szCs w:val="28"/>
          <w:lang w:val="en"/>
        </w:rPr>
      </w:pPr>
      <w:r w:rsidRPr="0000107A">
        <w:rPr>
          <w:rFonts w:ascii="Times New Roman" w:hAnsi="Times New Roman"/>
          <w:color w:val="0D0D0D" w:themeColor="text1" w:themeTint="F2"/>
          <w:sz w:val="28"/>
          <w:szCs w:val="28"/>
          <w:lang w:val="en"/>
        </w:rPr>
        <w:t>To increase motivation for reading and writing.</w:t>
      </w:r>
    </w:p>
    <w:p w14:paraId="43E09463" w14:textId="77777777" w:rsidR="002B08E3" w:rsidRPr="0000107A" w:rsidRDefault="002B08E3" w:rsidP="002B08E3">
      <w:pPr>
        <w:pStyle w:val="ListParagraph"/>
        <w:numPr>
          <w:ilvl w:val="0"/>
          <w:numId w:val="30"/>
        </w:numPr>
        <w:autoSpaceDE w:val="0"/>
        <w:autoSpaceDN w:val="0"/>
        <w:adjustRightInd w:val="0"/>
        <w:spacing w:line="360" w:lineRule="auto"/>
        <w:rPr>
          <w:rFonts w:ascii="Times New Roman" w:hAnsi="Times New Roman"/>
          <w:color w:val="0D0D0D" w:themeColor="text1" w:themeTint="F2"/>
          <w:sz w:val="28"/>
          <w:szCs w:val="28"/>
          <w:lang w:val="en"/>
        </w:rPr>
      </w:pPr>
      <w:r w:rsidRPr="0000107A">
        <w:rPr>
          <w:rFonts w:ascii="Times New Roman" w:hAnsi="Times New Roman"/>
          <w:color w:val="0D0D0D" w:themeColor="text1" w:themeTint="F2"/>
          <w:sz w:val="28"/>
          <w:szCs w:val="28"/>
          <w:lang w:val="en"/>
        </w:rPr>
        <w:t>To promote collaboration between students and teachers. Mutual learning between students and teachers.</w:t>
      </w:r>
    </w:p>
    <w:p w14:paraId="7809F3EB" w14:textId="77777777" w:rsidR="002B08E3" w:rsidRDefault="002B08E3" w:rsidP="002B08E3">
      <w:pPr>
        <w:pStyle w:val="ListParagraph"/>
        <w:numPr>
          <w:ilvl w:val="0"/>
          <w:numId w:val="30"/>
        </w:numPr>
        <w:autoSpaceDE w:val="0"/>
        <w:autoSpaceDN w:val="0"/>
        <w:adjustRightInd w:val="0"/>
        <w:spacing w:line="360" w:lineRule="auto"/>
        <w:rPr>
          <w:rFonts w:ascii="Times New Roman" w:hAnsi="Times New Roman"/>
          <w:color w:val="0D0D0D" w:themeColor="text1" w:themeTint="F2"/>
          <w:sz w:val="28"/>
          <w:szCs w:val="28"/>
          <w:lang w:val="en"/>
        </w:rPr>
      </w:pPr>
      <w:r w:rsidRPr="0000107A">
        <w:rPr>
          <w:rFonts w:ascii="Times New Roman" w:hAnsi="Times New Roman"/>
          <w:color w:val="0D0D0D" w:themeColor="text1" w:themeTint="F2"/>
          <w:sz w:val="28"/>
          <w:szCs w:val="28"/>
          <w:lang w:val="en"/>
        </w:rPr>
        <w:t>To improve the writing and digital literacy of the students.</w:t>
      </w:r>
    </w:p>
    <w:p w14:paraId="18ADC6E1" w14:textId="77777777" w:rsidR="002B08E3" w:rsidRDefault="002B08E3" w:rsidP="002B08E3">
      <w:pPr>
        <w:pStyle w:val="ListParagraph"/>
        <w:numPr>
          <w:ilvl w:val="0"/>
          <w:numId w:val="30"/>
        </w:numPr>
        <w:autoSpaceDE w:val="0"/>
        <w:autoSpaceDN w:val="0"/>
        <w:adjustRightInd w:val="0"/>
        <w:spacing w:line="360" w:lineRule="auto"/>
        <w:rPr>
          <w:rFonts w:ascii="Times New Roman" w:hAnsi="Times New Roman"/>
          <w:color w:val="0D0D0D" w:themeColor="text1" w:themeTint="F2"/>
          <w:sz w:val="28"/>
          <w:szCs w:val="28"/>
          <w:lang w:val="en"/>
        </w:rPr>
      </w:pPr>
      <w:r w:rsidRPr="00735A43">
        <w:rPr>
          <w:rFonts w:ascii="Times New Roman" w:hAnsi="Times New Roman"/>
          <w:color w:val="0D0D0D" w:themeColor="text1" w:themeTint="F2"/>
          <w:sz w:val="28"/>
          <w:szCs w:val="28"/>
          <w:lang w:val="en"/>
        </w:rPr>
        <w:t>To showcase the student’s accomplishments, talents, ideas or anything that they can’t express.</w:t>
      </w:r>
    </w:p>
    <w:p w14:paraId="7945E752" w14:textId="77777777" w:rsidR="002B08E3" w:rsidRDefault="002B08E3" w:rsidP="002B08E3">
      <w:pPr>
        <w:pStyle w:val="ListParagraph"/>
        <w:numPr>
          <w:ilvl w:val="0"/>
          <w:numId w:val="30"/>
        </w:numPr>
        <w:autoSpaceDE w:val="0"/>
        <w:autoSpaceDN w:val="0"/>
        <w:adjustRightInd w:val="0"/>
        <w:spacing w:line="360" w:lineRule="auto"/>
        <w:rPr>
          <w:rFonts w:ascii="Times New Roman" w:hAnsi="Times New Roman"/>
          <w:color w:val="0D0D0D" w:themeColor="text1" w:themeTint="F2"/>
          <w:sz w:val="28"/>
          <w:szCs w:val="28"/>
          <w:lang w:val="en"/>
        </w:rPr>
      </w:pPr>
      <w:r w:rsidRPr="00735A43">
        <w:rPr>
          <w:rFonts w:ascii="Times New Roman" w:hAnsi="Times New Roman"/>
          <w:color w:val="0D0D0D" w:themeColor="text1" w:themeTint="F2"/>
          <w:sz w:val="28"/>
          <w:szCs w:val="28"/>
          <w:lang w:val="en"/>
        </w:rPr>
        <w:t>To give a voice to students.</w:t>
      </w:r>
    </w:p>
    <w:p w14:paraId="7BBF08F7" w14:textId="77777777" w:rsidR="002B08E3" w:rsidRDefault="002B08E3" w:rsidP="002B08E3">
      <w:pPr>
        <w:pStyle w:val="ListParagraph"/>
        <w:numPr>
          <w:ilvl w:val="0"/>
          <w:numId w:val="30"/>
        </w:numPr>
        <w:autoSpaceDE w:val="0"/>
        <w:autoSpaceDN w:val="0"/>
        <w:adjustRightInd w:val="0"/>
        <w:spacing w:line="360" w:lineRule="auto"/>
        <w:rPr>
          <w:rFonts w:ascii="Times New Roman" w:hAnsi="Times New Roman"/>
          <w:color w:val="0D0D0D" w:themeColor="text1" w:themeTint="F2"/>
          <w:sz w:val="28"/>
          <w:szCs w:val="28"/>
          <w:lang w:val="en"/>
        </w:rPr>
      </w:pPr>
      <w:r w:rsidRPr="00735A43">
        <w:rPr>
          <w:rFonts w:ascii="Times New Roman" w:hAnsi="Times New Roman"/>
          <w:color w:val="0D0D0D" w:themeColor="text1" w:themeTint="F2"/>
          <w:sz w:val="28"/>
          <w:szCs w:val="28"/>
          <w:lang w:val="en"/>
        </w:rPr>
        <w:t>To give students a global and authentic audience –no longer working for a teacher who checks and evaluates work but a potential global audience.</w:t>
      </w:r>
    </w:p>
    <w:p w14:paraId="0CFFF182" w14:textId="77777777" w:rsidR="002B08E3" w:rsidRDefault="002B08E3" w:rsidP="002B08E3">
      <w:pPr>
        <w:pStyle w:val="ListParagraph"/>
        <w:numPr>
          <w:ilvl w:val="0"/>
          <w:numId w:val="30"/>
        </w:numPr>
        <w:autoSpaceDE w:val="0"/>
        <w:autoSpaceDN w:val="0"/>
        <w:adjustRightInd w:val="0"/>
        <w:spacing w:line="360" w:lineRule="auto"/>
        <w:rPr>
          <w:rFonts w:ascii="Times New Roman" w:hAnsi="Times New Roman"/>
          <w:color w:val="0D0D0D" w:themeColor="text1" w:themeTint="F2"/>
          <w:sz w:val="28"/>
          <w:szCs w:val="28"/>
          <w:lang w:val="en"/>
        </w:rPr>
      </w:pPr>
      <w:r w:rsidRPr="00735A43">
        <w:rPr>
          <w:rFonts w:ascii="Times New Roman" w:hAnsi="Times New Roman"/>
          <w:color w:val="0D0D0D" w:themeColor="text1" w:themeTint="F2"/>
          <w:sz w:val="28"/>
          <w:szCs w:val="28"/>
          <w:lang w:val="en"/>
        </w:rPr>
        <w:t>To create a digital portfolio of students.</w:t>
      </w:r>
    </w:p>
    <w:p w14:paraId="4A46B5FC" w14:textId="5099A410" w:rsidR="00B75553" w:rsidRPr="00651C4C" w:rsidRDefault="002B08E3" w:rsidP="00651C4C">
      <w:pPr>
        <w:pStyle w:val="ListParagraph"/>
        <w:numPr>
          <w:ilvl w:val="0"/>
          <w:numId w:val="30"/>
        </w:numPr>
        <w:autoSpaceDE w:val="0"/>
        <w:autoSpaceDN w:val="0"/>
        <w:adjustRightInd w:val="0"/>
        <w:spacing w:line="360" w:lineRule="auto"/>
        <w:rPr>
          <w:rFonts w:ascii="Times New Roman" w:hAnsi="Times New Roman"/>
          <w:color w:val="0D0D0D" w:themeColor="text1" w:themeTint="F2"/>
          <w:sz w:val="28"/>
          <w:szCs w:val="28"/>
          <w:lang w:val="en"/>
        </w:rPr>
      </w:pPr>
      <w:r w:rsidRPr="00735A43">
        <w:rPr>
          <w:rFonts w:ascii="Times New Roman" w:hAnsi="Times New Roman"/>
          <w:color w:val="0D0D0D" w:themeColor="text1" w:themeTint="F2"/>
          <w:sz w:val="28"/>
          <w:szCs w:val="28"/>
          <w:lang w:val="en"/>
        </w:rPr>
        <w:t>To develop critical thinking skills.</w:t>
      </w:r>
    </w:p>
    <w:p w14:paraId="0ED81A50" w14:textId="77777777" w:rsidR="00B75553" w:rsidRDefault="00B75553" w:rsidP="00EC44DE">
      <w:pPr>
        <w:jc w:val="both"/>
        <w:rPr>
          <w:rFonts w:ascii="Times New Roman" w:hAnsi="Times New Roman"/>
          <w:color w:val="0D0D0D" w:themeColor="text1" w:themeTint="F2"/>
          <w:sz w:val="28"/>
          <w:szCs w:val="28"/>
        </w:rPr>
      </w:pPr>
    </w:p>
    <w:p w14:paraId="67A7EB60" w14:textId="77777777" w:rsidR="00B75553" w:rsidRPr="00E75FC6" w:rsidRDefault="00B75553" w:rsidP="00B75553">
      <w:pPr>
        <w:autoSpaceDE w:val="0"/>
        <w:autoSpaceDN w:val="0"/>
        <w:adjustRightInd w:val="0"/>
        <w:spacing w:before="240"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2FFDB989" w14:textId="13763653"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390EB7AA" w14:textId="77777777" w:rsidR="00B75553" w:rsidRPr="00E75FC6"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33C399AF" w14:textId="04A8C05D"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629DFD0F" w14:textId="77777777" w:rsidR="0000107A" w:rsidRDefault="0000107A"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39AE448A" w14:textId="6D88342D"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1D469E95" w14:textId="393E73E6"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2BF11A1E" w14:textId="5B83C963"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69D1C8A8" w14:textId="300BD23D"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508D35A4" w14:textId="544FB95B"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1186BDAA" w14:textId="7926E1EB"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63B5F94B" w14:textId="57299513"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7148EA24" w14:textId="154B6B08"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0955C071" w14:textId="39C45ACF"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3CDC9409" w14:textId="7527F921"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198D5B5B" w14:textId="5EF668FB"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2E26447E" w14:textId="0D1E716A"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63F1A89A" w14:textId="48DE0585"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5FCCDB1B" w14:textId="77777777"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71EB8B0A" w14:textId="2E49C9BB"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3 Use Case Diagram</w:t>
      </w:r>
    </w:p>
    <w:p w14:paraId="50584610" w14:textId="6584B07F"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2E73EC6D" w14:textId="3041E7D7"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6B67FF91" w14:textId="0FC43D10"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76674B20" w14:textId="73BA134B"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44830A13" w14:textId="72264F0B"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42B35886" w14:textId="7557EC83"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491943A4" w14:textId="6944D3B3"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107A742A" w14:textId="44C72595"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26F9930E" w14:textId="4F8B5654"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2F7BB0FA" w14:textId="37414634"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5E2F1B7F" w14:textId="503EB279" w:rsidR="00B75553"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1051B5E9" w14:textId="77777777" w:rsidR="00B75553" w:rsidRPr="00E75FC6"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p>
    <w:p w14:paraId="7441EEDF" w14:textId="77777777" w:rsidR="00B75553" w:rsidRPr="00E75FC6" w:rsidRDefault="00B75553" w:rsidP="00B75553">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4 Activity Diagram</w:t>
      </w:r>
    </w:p>
    <w:p w14:paraId="67611CD9" w14:textId="139CA0DA" w:rsidR="00AE439E" w:rsidRDefault="00AE439E" w:rsidP="00EC44DE">
      <w:pPr>
        <w:jc w:val="both"/>
        <w:rPr>
          <w:rFonts w:ascii="Times New Roman" w:hAnsi="Times New Roman"/>
          <w:color w:val="0D0D0D" w:themeColor="text1" w:themeTint="F2"/>
          <w:sz w:val="28"/>
          <w:szCs w:val="28"/>
        </w:rPr>
      </w:pPr>
    </w:p>
    <w:p w14:paraId="16DFCDEC" w14:textId="4D2F13B5" w:rsidR="00AE439E" w:rsidRDefault="00AE439E" w:rsidP="00EC44DE">
      <w:pPr>
        <w:jc w:val="both"/>
        <w:rPr>
          <w:rFonts w:ascii="Times New Roman" w:hAnsi="Times New Roman"/>
          <w:color w:val="0D0D0D" w:themeColor="text1" w:themeTint="F2"/>
          <w:sz w:val="28"/>
          <w:szCs w:val="28"/>
        </w:rPr>
      </w:pPr>
    </w:p>
    <w:p w14:paraId="2213E2EB" w14:textId="77777777" w:rsidR="00D55C0A" w:rsidRDefault="00D55C0A" w:rsidP="00EC44DE">
      <w:pPr>
        <w:jc w:val="both"/>
        <w:rPr>
          <w:rFonts w:ascii="Times New Roman" w:hAnsi="Times New Roman"/>
          <w:color w:val="0D0D0D" w:themeColor="text1" w:themeTint="F2"/>
          <w:sz w:val="28"/>
          <w:szCs w:val="28"/>
        </w:rPr>
      </w:pPr>
    </w:p>
    <w:p w14:paraId="10C725EC" w14:textId="77777777" w:rsidR="00AE439E" w:rsidRPr="005B0209" w:rsidRDefault="00AE439E" w:rsidP="00AE439E">
      <w:pPr>
        <w:jc w:val="center"/>
        <w:rPr>
          <w:rFonts w:ascii="Times New Roman" w:hAnsi="Times New Roman"/>
          <w:b/>
          <w:bCs/>
          <w:sz w:val="28"/>
          <w:szCs w:val="28"/>
        </w:rPr>
      </w:pPr>
      <w:r w:rsidRPr="005B0209">
        <w:rPr>
          <w:rFonts w:ascii="Times New Roman" w:hAnsi="Times New Roman"/>
          <w:b/>
          <w:bCs/>
          <w:sz w:val="28"/>
          <w:szCs w:val="28"/>
        </w:rPr>
        <w:t xml:space="preserve">System Configuration </w:t>
      </w:r>
    </w:p>
    <w:p w14:paraId="4306928B" w14:textId="77777777" w:rsidR="00AE439E" w:rsidRDefault="00AE439E" w:rsidP="00AE439E">
      <w:pPr>
        <w:rPr>
          <w:rFonts w:ascii="Times New Roman" w:hAnsi="Times New Roman"/>
          <w:b/>
          <w:bCs/>
          <w:sz w:val="28"/>
          <w:szCs w:val="28"/>
        </w:rPr>
      </w:pPr>
      <w:r>
        <w:rPr>
          <w:rFonts w:ascii="Times New Roman" w:hAnsi="Times New Roman"/>
          <w:b/>
          <w:bCs/>
          <w:sz w:val="28"/>
          <w:szCs w:val="28"/>
        </w:rPr>
        <w:t xml:space="preserve">Hardware Configuration </w:t>
      </w:r>
    </w:p>
    <w:tbl>
      <w:tblPr>
        <w:tblStyle w:val="TableGrid"/>
        <w:tblW w:w="0" w:type="auto"/>
        <w:tblLook w:val="04A0" w:firstRow="1" w:lastRow="0" w:firstColumn="1" w:lastColumn="0" w:noHBand="0" w:noVBand="1"/>
      </w:tblPr>
      <w:tblGrid>
        <w:gridCol w:w="4597"/>
        <w:gridCol w:w="4597"/>
      </w:tblGrid>
      <w:tr w:rsidR="00AE439E" w14:paraId="648642EE" w14:textId="77777777" w:rsidTr="00254368">
        <w:trPr>
          <w:trHeight w:val="689"/>
        </w:trPr>
        <w:tc>
          <w:tcPr>
            <w:tcW w:w="4597" w:type="dxa"/>
          </w:tcPr>
          <w:p w14:paraId="6E30C718" w14:textId="77777777" w:rsidR="00AE439E" w:rsidRDefault="00AE439E" w:rsidP="00254368">
            <w:pPr>
              <w:rPr>
                <w:rFonts w:ascii="Times New Roman" w:hAnsi="Times New Roman"/>
                <w:b/>
                <w:bCs/>
                <w:sz w:val="28"/>
                <w:szCs w:val="28"/>
              </w:rPr>
            </w:pPr>
            <w:r>
              <w:rPr>
                <w:rFonts w:ascii="Times New Roman" w:hAnsi="Times New Roman"/>
                <w:b/>
                <w:bCs/>
                <w:sz w:val="28"/>
                <w:szCs w:val="28"/>
              </w:rPr>
              <w:t xml:space="preserve">RAM </w:t>
            </w:r>
          </w:p>
        </w:tc>
        <w:tc>
          <w:tcPr>
            <w:tcW w:w="4597" w:type="dxa"/>
          </w:tcPr>
          <w:p w14:paraId="6052D36F" w14:textId="77777777" w:rsidR="00AE439E" w:rsidRDefault="00AE439E" w:rsidP="00254368">
            <w:pPr>
              <w:rPr>
                <w:rFonts w:ascii="Times New Roman" w:hAnsi="Times New Roman"/>
                <w:b/>
                <w:bCs/>
                <w:sz w:val="28"/>
                <w:szCs w:val="28"/>
              </w:rPr>
            </w:pPr>
            <w:r>
              <w:rPr>
                <w:rFonts w:ascii="Times New Roman" w:hAnsi="Times New Roman"/>
                <w:b/>
                <w:bCs/>
                <w:sz w:val="28"/>
                <w:szCs w:val="28"/>
              </w:rPr>
              <w:t>4Gb</w:t>
            </w:r>
          </w:p>
        </w:tc>
      </w:tr>
      <w:tr w:rsidR="00AE439E" w14:paraId="02479166" w14:textId="77777777" w:rsidTr="00254368">
        <w:trPr>
          <w:trHeight w:val="704"/>
        </w:trPr>
        <w:tc>
          <w:tcPr>
            <w:tcW w:w="4597" w:type="dxa"/>
          </w:tcPr>
          <w:p w14:paraId="0DC29D19" w14:textId="77777777" w:rsidR="00AE439E" w:rsidRDefault="00AE439E" w:rsidP="00254368">
            <w:pPr>
              <w:rPr>
                <w:rFonts w:ascii="Times New Roman" w:hAnsi="Times New Roman"/>
                <w:b/>
                <w:bCs/>
                <w:sz w:val="28"/>
                <w:szCs w:val="28"/>
              </w:rPr>
            </w:pPr>
            <w:r>
              <w:rPr>
                <w:rFonts w:ascii="Times New Roman" w:hAnsi="Times New Roman"/>
                <w:b/>
                <w:bCs/>
                <w:sz w:val="28"/>
                <w:szCs w:val="28"/>
              </w:rPr>
              <w:t>Hard Disk</w:t>
            </w:r>
          </w:p>
        </w:tc>
        <w:tc>
          <w:tcPr>
            <w:tcW w:w="4597" w:type="dxa"/>
          </w:tcPr>
          <w:p w14:paraId="7E118C7D" w14:textId="77777777" w:rsidR="00AE439E" w:rsidRDefault="00AE439E" w:rsidP="00254368">
            <w:pPr>
              <w:rPr>
                <w:rFonts w:ascii="Times New Roman" w:hAnsi="Times New Roman"/>
                <w:b/>
                <w:bCs/>
                <w:sz w:val="28"/>
                <w:szCs w:val="28"/>
              </w:rPr>
            </w:pPr>
            <w:r>
              <w:rPr>
                <w:rFonts w:ascii="Times New Roman" w:hAnsi="Times New Roman"/>
                <w:b/>
                <w:bCs/>
                <w:sz w:val="28"/>
                <w:szCs w:val="28"/>
              </w:rPr>
              <w:t>500 MB</w:t>
            </w:r>
          </w:p>
        </w:tc>
      </w:tr>
      <w:tr w:rsidR="00AE439E" w14:paraId="10AEEFD8" w14:textId="77777777" w:rsidTr="00254368">
        <w:trPr>
          <w:trHeight w:val="689"/>
        </w:trPr>
        <w:tc>
          <w:tcPr>
            <w:tcW w:w="4597" w:type="dxa"/>
          </w:tcPr>
          <w:p w14:paraId="0EA19E72" w14:textId="77777777" w:rsidR="00AE439E" w:rsidRDefault="00AE439E" w:rsidP="00254368">
            <w:pPr>
              <w:rPr>
                <w:rFonts w:ascii="Times New Roman" w:hAnsi="Times New Roman"/>
                <w:b/>
                <w:bCs/>
                <w:sz w:val="28"/>
                <w:szCs w:val="28"/>
              </w:rPr>
            </w:pPr>
            <w:r>
              <w:rPr>
                <w:rFonts w:ascii="Times New Roman" w:hAnsi="Times New Roman"/>
                <w:b/>
                <w:bCs/>
                <w:sz w:val="28"/>
                <w:szCs w:val="28"/>
              </w:rPr>
              <w:t>Processor</w:t>
            </w:r>
          </w:p>
        </w:tc>
        <w:tc>
          <w:tcPr>
            <w:tcW w:w="4597" w:type="dxa"/>
          </w:tcPr>
          <w:p w14:paraId="69482B38" w14:textId="77777777" w:rsidR="00AE439E" w:rsidRDefault="00AE439E" w:rsidP="00254368">
            <w:pPr>
              <w:rPr>
                <w:rFonts w:ascii="Times New Roman" w:hAnsi="Times New Roman"/>
                <w:b/>
                <w:bCs/>
                <w:sz w:val="28"/>
                <w:szCs w:val="28"/>
              </w:rPr>
            </w:pPr>
            <w:r>
              <w:rPr>
                <w:rFonts w:ascii="Times New Roman" w:hAnsi="Times New Roman"/>
                <w:b/>
                <w:bCs/>
                <w:sz w:val="28"/>
                <w:szCs w:val="28"/>
              </w:rPr>
              <w:t xml:space="preserve">i5 </w:t>
            </w:r>
          </w:p>
        </w:tc>
      </w:tr>
      <w:tr w:rsidR="00AE439E" w14:paraId="7D5B4801" w14:textId="77777777" w:rsidTr="00254368">
        <w:trPr>
          <w:trHeight w:val="689"/>
        </w:trPr>
        <w:tc>
          <w:tcPr>
            <w:tcW w:w="4597" w:type="dxa"/>
          </w:tcPr>
          <w:p w14:paraId="2233E58C" w14:textId="77777777" w:rsidR="00AE439E" w:rsidRDefault="00AE439E" w:rsidP="00254368">
            <w:pPr>
              <w:rPr>
                <w:rFonts w:ascii="Times New Roman" w:hAnsi="Times New Roman"/>
                <w:b/>
                <w:bCs/>
                <w:sz w:val="28"/>
                <w:szCs w:val="28"/>
              </w:rPr>
            </w:pPr>
            <w:r>
              <w:rPr>
                <w:rFonts w:ascii="Times New Roman" w:hAnsi="Times New Roman"/>
                <w:b/>
                <w:bCs/>
                <w:sz w:val="28"/>
                <w:szCs w:val="28"/>
              </w:rPr>
              <w:t>Keyboard</w:t>
            </w:r>
          </w:p>
        </w:tc>
        <w:tc>
          <w:tcPr>
            <w:tcW w:w="4597" w:type="dxa"/>
          </w:tcPr>
          <w:p w14:paraId="3BF9E88D" w14:textId="77777777" w:rsidR="00AE439E" w:rsidRDefault="00AE439E" w:rsidP="00254368">
            <w:pPr>
              <w:rPr>
                <w:rFonts w:ascii="Times New Roman" w:hAnsi="Times New Roman"/>
                <w:b/>
                <w:bCs/>
                <w:sz w:val="28"/>
                <w:szCs w:val="28"/>
              </w:rPr>
            </w:pPr>
            <w:r>
              <w:rPr>
                <w:rFonts w:ascii="Times New Roman" w:hAnsi="Times New Roman"/>
                <w:b/>
                <w:bCs/>
                <w:sz w:val="28"/>
                <w:szCs w:val="28"/>
              </w:rPr>
              <w:t>HP</w:t>
            </w:r>
          </w:p>
        </w:tc>
      </w:tr>
      <w:tr w:rsidR="00AE439E" w14:paraId="7536B84B" w14:textId="77777777" w:rsidTr="00254368">
        <w:trPr>
          <w:trHeight w:val="704"/>
        </w:trPr>
        <w:tc>
          <w:tcPr>
            <w:tcW w:w="4597" w:type="dxa"/>
          </w:tcPr>
          <w:p w14:paraId="31E645F3" w14:textId="77777777" w:rsidR="00AE439E" w:rsidRDefault="00AE439E" w:rsidP="00254368">
            <w:pPr>
              <w:rPr>
                <w:rFonts w:ascii="Times New Roman" w:hAnsi="Times New Roman"/>
                <w:b/>
                <w:bCs/>
                <w:sz w:val="28"/>
                <w:szCs w:val="28"/>
              </w:rPr>
            </w:pPr>
            <w:r>
              <w:rPr>
                <w:rFonts w:ascii="Times New Roman" w:hAnsi="Times New Roman"/>
                <w:b/>
                <w:bCs/>
                <w:sz w:val="28"/>
                <w:szCs w:val="28"/>
              </w:rPr>
              <w:t>Mouse</w:t>
            </w:r>
          </w:p>
        </w:tc>
        <w:tc>
          <w:tcPr>
            <w:tcW w:w="4597" w:type="dxa"/>
          </w:tcPr>
          <w:p w14:paraId="6A165138" w14:textId="77777777" w:rsidR="00AE439E" w:rsidRDefault="00AE439E" w:rsidP="00254368">
            <w:pPr>
              <w:rPr>
                <w:rFonts w:ascii="Times New Roman" w:hAnsi="Times New Roman"/>
                <w:b/>
                <w:bCs/>
                <w:sz w:val="28"/>
                <w:szCs w:val="28"/>
              </w:rPr>
            </w:pPr>
            <w:r>
              <w:rPr>
                <w:rFonts w:ascii="Times New Roman" w:hAnsi="Times New Roman"/>
                <w:b/>
                <w:bCs/>
                <w:sz w:val="28"/>
                <w:szCs w:val="28"/>
              </w:rPr>
              <w:t>Lenovo</w:t>
            </w:r>
          </w:p>
        </w:tc>
      </w:tr>
    </w:tbl>
    <w:p w14:paraId="4F49051D" w14:textId="77777777" w:rsidR="00AE439E" w:rsidRDefault="00AE439E" w:rsidP="00AE439E">
      <w:pPr>
        <w:rPr>
          <w:rFonts w:ascii="Times New Roman" w:hAnsi="Times New Roman"/>
          <w:b/>
          <w:bCs/>
          <w:sz w:val="28"/>
          <w:szCs w:val="28"/>
        </w:rPr>
      </w:pPr>
    </w:p>
    <w:p w14:paraId="3F560AB8" w14:textId="77777777" w:rsidR="00AE439E" w:rsidRDefault="00AE439E" w:rsidP="00AE439E">
      <w:pPr>
        <w:rPr>
          <w:rFonts w:ascii="Times New Roman" w:hAnsi="Times New Roman"/>
          <w:b/>
          <w:bCs/>
          <w:sz w:val="28"/>
          <w:szCs w:val="28"/>
        </w:rPr>
      </w:pPr>
      <w:r>
        <w:rPr>
          <w:rFonts w:ascii="Times New Roman" w:hAnsi="Times New Roman"/>
          <w:b/>
          <w:bCs/>
          <w:sz w:val="28"/>
          <w:szCs w:val="28"/>
        </w:rPr>
        <w:t xml:space="preserve">Software Configuration </w:t>
      </w:r>
    </w:p>
    <w:tbl>
      <w:tblPr>
        <w:tblStyle w:val="TableGrid"/>
        <w:tblW w:w="0" w:type="auto"/>
        <w:tblLook w:val="04A0" w:firstRow="1" w:lastRow="0" w:firstColumn="1" w:lastColumn="0" w:noHBand="0" w:noVBand="1"/>
      </w:tblPr>
      <w:tblGrid>
        <w:gridCol w:w="4591"/>
        <w:gridCol w:w="4591"/>
      </w:tblGrid>
      <w:tr w:rsidR="00AE439E" w14:paraId="50D50058" w14:textId="77777777" w:rsidTr="00254368">
        <w:trPr>
          <w:trHeight w:val="834"/>
        </w:trPr>
        <w:tc>
          <w:tcPr>
            <w:tcW w:w="4591" w:type="dxa"/>
          </w:tcPr>
          <w:p w14:paraId="62E5FEDF" w14:textId="77777777" w:rsidR="00AE439E" w:rsidRDefault="00AE439E" w:rsidP="00254368">
            <w:pPr>
              <w:rPr>
                <w:rFonts w:ascii="Times New Roman" w:hAnsi="Times New Roman"/>
                <w:b/>
                <w:bCs/>
                <w:sz w:val="28"/>
                <w:szCs w:val="28"/>
              </w:rPr>
            </w:pPr>
            <w:r>
              <w:rPr>
                <w:rFonts w:ascii="Times New Roman" w:hAnsi="Times New Roman"/>
                <w:b/>
                <w:bCs/>
                <w:sz w:val="28"/>
                <w:szCs w:val="28"/>
              </w:rPr>
              <w:t>Operating System</w:t>
            </w:r>
          </w:p>
        </w:tc>
        <w:tc>
          <w:tcPr>
            <w:tcW w:w="4591" w:type="dxa"/>
          </w:tcPr>
          <w:p w14:paraId="2C6F9C89" w14:textId="77777777" w:rsidR="00AE439E" w:rsidRDefault="00AE439E" w:rsidP="00254368">
            <w:pPr>
              <w:rPr>
                <w:rFonts w:ascii="Times New Roman" w:hAnsi="Times New Roman"/>
                <w:b/>
                <w:bCs/>
                <w:sz w:val="28"/>
                <w:szCs w:val="28"/>
              </w:rPr>
            </w:pPr>
            <w:r>
              <w:rPr>
                <w:rFonts w:ascii="Times New Roman" w:hAnsi="Times New Roman"/>
                <w:b/>
                <w:bCs/>
                <w:sz w:val="28"/>
                <w:szCs w:val="28"/>
              </w:rPr>
              <w:t>Window 10</w:t>
            </w:r>
          </w:p>
        </w:tc>
      </w:tr>
      <w:tr w:rsidR="00AE439E" w14:paraId="1CC8EBC3" w14:textId="77777777" w:rsidTr="00254368">
        <w:trPr>
          <w:trHeight w:val="852"/>
        </w:trPr>
        <w:tc>
          <w:tcPr>
            <w:tcW w:w="4591" w:type="dxa"/>
          </w:tcPr>
          <w:p w14:paraId="167B223D" w14:textId="77777777" w:rsidR="00AE439E" w:rsidRDefault="00AE439E" w:rsidP="00254368">
            <w:pPr>
              <w:rPr>
                <w:rFonts w:ascii="Times New Roman" w:hAnsi="Times New Roman"/>
                <w:b/>
                <w:bCs/>
                <w:sz w:val="28"/>
                <w:szCs w:val="28"/>
              </w:rPr>
            </w:pPr>
            <w:r>
              <w:rPr>
                <w:rFonts w:ascii="Times New Roman" w:hAnsi="Times New Roman"/>
                <w:b/>
                <w:bCs/>
                <w:sz w:val="28"/>
                <w:szCs w:val="28"/>
              </w:rPr>
              <w:t>Front-End</w:t>
            </w:r>
          </w:p>
        </w:tc>
        <w:tc>
          <w:tcPr>
            <w:tcW w:w="4591" w:type="dxa"/>
          </w:tcPr>
          <w:p w14:paraId="0CDD31B7" w14:textId="20A3A166" w:rsidR="00AE439E" w:rsidRDefault="00AE439E" w:rsidP="00254368">
            <w:pPr>
              <w:rPr>
                <w:rFonts w:ascii="Times New Roman" w:hAnsi="Times New Roman"/>
                <w:b/>
                <w:bCs/>
                <w:sz w:val="28"/>
                <w:szCs w:val="28"/>
              </w:rPr>
            </w:pPr>
            <w:r>
              <w:rPr>
                <w:rFonts w:ascii="Times New Roman" w:hAnsi="Times New Roman"/>
                <w:b/>
                <w:bCs/>
                <w:sz w:val="28"/>
                <w:szCs w:val="28"/>
              </w:rPr>
              <w:t xml:space="preserve">HTML, CSS, </w:t>
            </w:r>
            <w:r>
              <w:rPr>
                <w:rFonts w:ascii="Times New Roman" w:hAnsi="Times New Roman"/>
                <w:b/>
                <w:bCs/>
                <w:sz w:val="28"/>
                <w:szCs w:val="28"/>
              </w:rPr>
              <w:t>JS, React-Native</w:t>
            </w:r>
          </w:p>
        </w:tc>
      </w:tr>
      <w:tr w:rsidR="00AE439E" w14:paraId="74634123" w14:textId="77777777" w:rsidTr="00254368">
        <w:trPr>
          <w:trHeight w:val="834"/>
        </w:trPr>
        <w:tc>
          <w:tcPr>
            <w:tcW w:w="4591" w:type="dxa"/>
          </w:tcPr>
          <w:p w14:paraId="630946BE" w14:textId="77777777" w:rsidR="00AE439E" w:rsidRDefault="00AE439E" w:rsidP="00254368">
            <w:pPr>
              <w:rPr>
                <w:rFonts w:ascii="Times New Roman" w:hAnsi="Times New Roman"/>
                <w:b/>
                <w:bCs/>
                <w:sz w:val="28"/>
                <w:szCs w:val="28"/>
              </w:rPr>
            </w:pPr>
            <w:r>
              <w:rPr>
                <w:rFonts w:ascii="Times New Roman" w:hAnsi="Times New Roman"/>
                <w:b/>
                <w:bCs/>
                <w:sz w:val="28"/>
                <w:szCs w:val="28"/>
              </w:rPr>
              <w:t>Back- End</w:t>
            </w:r>
          </w:p>
        </w:tc>
        <w:tc>
          <w:tcPr>
            <w:tcW w:w="4591" w:type="dxa"/>
          </w:tcPr>
          <w:p w14:paraId="75EBDBFC" w14:textId="34CA2F6A" w:rsidR="00AE439E" w:rsidRDefault="00AE439E" w:rsidP="00254368">
            <w:pPr>
              <w:rPr>
                <w:rFonts w:ascii="Times New Roman" w:hAnsi="Times New Roman"/>
                <w:b/>
                <w:bCs/>
                <w:sz w:val="28"/>
                <w:szCs w:val="28"/>
              </w:rPr>
            </w:pPr>
          </w:p>
        </w:tc>
      </w:tr>
      <w:tr w:rsidR="00AE439E" w14:paraId="61F91992" w14:textId="77777777" w:rsidTr="00254368">
        <w:trPr>
          <w:trHeight w:val="834"/>
        </w:trPr>
        <w:tc>
          <w:tcPr>
            <w:tcW w:w="4591" w:type="dxa"/>
          </w:tcPr>
          <w:p w14:paraId="1EC6DFD1" w14:textId="77777777" w:rsidR="00AE439E" w:rsidRDefault="00AE439E" w:rsidP="00254368">
            <w:pPr>
              <w:rPr>
                <w:rFonts w:ascii="Times New Roman" w:hAnsi="Times New Roman"/>
                <w:b/>
                <w:bCs/>
                <w:sz w:val="28"/>
                <w:szCs w:val="28"/>
              </w:rPr>
            </w:pPr>
            <w:r>
              <w:rPr>
                <w:rFonts w:ascii="Times New Roman" w:hAnsi="Times New Roman"/>
                <w:b/>
                <w:bCs/>
                <w:sz w:val="28"/>
                <w:szCs w:val="28"/>
              </w:rPr>
              <w:t>Tools</w:t>
            </w:r>
          </w:p>
        </w:tc>
        <w:tc>
          <w:tcPr>
            <w:tcW w:w="4591" w:type="dxa"/>
          </w:tcPr>
          <w:p w14:paraId="4E851164" w14:textId="4B89BB7E" w:rsidR="00AE439E" w:rsidRDefault="00AE439E" w:rsidP="00254368">
            <w:pPr>
              <w:rPr>
                <w:rFonts w:ascii="Times New Roman" w:hAnsi="Times New Roman"/>
                <w:b/>
                <w:bCs/>
                <w:sz w:val="28"/>
                <w:szCs w:val="28"/>
              </w:rPr>
            </w:pPr>
          </w:p>
        </w:tc>
      </w:tr>
      <w:tr w:rsidR="00AE439E" w14:paraId="45169011" w14:textId="77777777" w:rsidTr="00254368">
        <w:trPr>
          <w:trHeight w:val="852"/>
        </w:trPr>
        <w:tc>
          <w:tcPr>
            <w:tcW w:w="4591" w:type="dxa"/>
          </w:tcPr>
          <w:p w14:paraId="2C56D3A0" w14:textId="77777777" w:rsidR="00AE439E" w:rsidRDefault="00AE439E" w:rsidP="00254368">
            <w:pPr>
              <w:rPr>
                <w:rFonts w:ascii="Times New Roman" w:hAnsi="Times New Roman"/>
                <w:b/>
                <w:bCs/>
                <w:sz w:val="28"/>
                <w:szCs w:val="28"/>
              </w:rPr>
            </w:pPr>
            <w:r>
              <w:rPr>
                <w:rFonts w:ascii="Times New Roman" w:hAnsi="Times New Roman"/>
                <w:b/>
                <w:bCs/>
                <w:sz w:val="28"/>
                <w:szCs w:val="28"/>
              </w:rPr>
              <w:t>Documentation Tool</w:t>
            </w:r>
          </w:p>
        </w:tc>
        <w:tc>
          <w:tcPr>
            <w:tcW w:w="4591" w:type="dxa"/>
          </w:tcPr>
          <w:p w14:paraId="1A0175F2" w14:textId="77777777" w:rsidR="00AE439E" w:rsidRDefault="00AE439E" w:rsidP="00254368">
            <w:pPr>
              <w:rPr>
                <w:rFonts w:ascii="Times New Roman" w:hAnsi="Times New Roman"/>
                <w:b/>
                <w:bCs/>
                <w:sz w:val="28"/>
                <w:szCs w:val="28"/>
              </w:rPr>
            </w:pPr>
            <w:r>
              <w:rPr>
                <w:rFonts w:ascii="Times New Roman" w:hAnsi="Times New Roman"/>
                <w:b/>
                <w:bCs/>
                <w:sz w:val="28"/>
                <w:szCs w:val="28"/>
              </w:rPr>
              <w:t>MS Word 2019</w:t>
            </w:r>
          </w:p>
        </w:tc>
      </w:tr>
    </w:tbl>
    <w:p w14:paraId="431ED466" w14:textId="77777777" w:rsidR="00AE439E" w:rsidRPr="00E75FC6" w:rsidRDefault="00AE439E" w:rsidP="00EC44DE">
      <w:pPr>
        <w:jc w:val="both"/>
        <w:rPr>
          <w:rFonts w:ascii="Times New Roman" w:hAnsi="Times New Roman"/>
          <w:color w:val="0D0D0D" w:themeColor="text1" w:themeTint="F2"/>
          <w:sz w:val="28"/>
          <w:szCs w:val="28"/>
        </w:rPr>
      </w:pPr>
    </w:p>
    <w:sectPr w:rsidR="00AE439E" w:rsidRPr="00E75FC6" w:rsidSect="0062010D">
      <w:footerReference w:type="default" r:id="rId8"/>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927F5" w14:textId="77777777" w:rsidR="007B2737" w:rsidRDefault="007B2737" w:rsidP="00C06607">
      <w:pPr>
        <w:spacing w:after="0" w:line="240" w:lineRule="auto"/>
      </w:pPr>
      <w:r>
        <w:separator/>
      </w:r>
    </w:p>
  </w:endnote>
  <w:endnote w:type="continuationSeparator" w:id="0">
    <w:p w14:paraId="476784A5" w14:textId="77777777" w:rsidR="007B2737" w:rsidRDefault="007B2737"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1905BE6A" w14:textId="77777777" w:rsidR="00E75FC6" w:rsidRDefault="00E75FC6">
        <w:pPr>
          <w:pStyle w:val="Footer"/>
          <w:jc w:val="center"/>
        </w:pPr>
        <w:r>
          <w:fldChar w:fldCharType="begin"/>
        </w:r>
        <w:r>
          <w:instrText xml:space="preserve"> PAGE   \* MERGEFORMAT </w:instrText>
        </w:r>
        <w:r>
          <w:fldChar w:fldCharType="separate"/>
        </w:r>
        <w:r w:rsidR="00E179B6">
          <w:rPr>
            <w:noProof/>
          </w:rPr>
          <w:t>7</w:t>
        </w:r>
        <w:r>
          <w:rPr>
            <w:noProof/>
          </w:rPr>
          <w:fldChar w:fldCharType="end"/>
        </w:r>
      </w:p>
    </w:sdtContent>
  </w:sdt>
  <w:p w14:paraId="0C669E89"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AD9FB" w14:textId="77777777" w:rsidR="007B2737" w:rsidRDefault="007B2737" w:rsidP="00C06607">
      <w:pPr>
        <w:spacing w:after="0" w:line="240" w:lineRule="auto"/>
      </w:pPr>
      <w:r>
        <w:separator/>
      </w:r>
    </w:p>
  </w:footnote>
  <w:footnote w:type="continuationSeparator" w:id="0">
    <w:p w14:paraId="644B20FC" w14:textId="77777777" w:rsidR="007B2737" w:rsidRDefault="007B2737"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7"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6F52F61"/>
    <w:multiLevelType w:val="hybridMultilevel"/>
    <w:tmpl w:val="A1A6E0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17"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0"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DD6017A"/>
    <w:multiLevelType w:val="hybridMultilevel"/>
    <w:tmpl w:val="A47CB1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5E48C0"/>
    <w:multiLevelType w:val="hybridMultilevel"/>
    <w:tmpl w:val="3F4EF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18"/>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23"/>
  </w:num>
  <w:num w:numId="5">
    <w:abstractNumId w:val="21"/>
  </w:num>
  <w:num w:numId="6">
    <w:abstractNumId w:val="8"/>
  </w:num>
  <w:num w:numId="7">
    <w:abstractNumId w:val="24"/>
  </w:num>
  <w:num w:numId="8">
    <w:abstractNumId w:val="27"/>
  </w:num>
  <w:num w:numId="9">
    <w:abstractNumId w:val="14"/>
  </w:num>
  <w:num w:numId="10">
    <w:abstractNumId w:val="26"/>
  </w:num>
  <w:num w:numId="11">
    <w:abstractNumId w:val="6"/>
  </w:num>
  <w:num w:numId="12">
    <w:abstractNumId w:val="4"/>
  </w:num>
  <w:num w:numId="13">
    <w:abstractNumId w:val="1"/>
  </w:num>
  <w:num w:numId="14">
    <w:abstractNumId w:val="3"/>
  </w:num>
  <w:num w:numId="15">
    <w:abstractNumId w:val="2"/>
  </w:num>
  <w:num w:numId="16">
    <w:abstractNumId w:val="20"/>
  </w:num>
  <w:num w:numId="17">
    <w:abstractNumId w:val="17"/>
  </w:num>
  <w:num w:numId="18">
    <w:abstractNumId w:val="17"/>
  </w:num>
  <w:num w:numId="19">
    <w:abstractNumId w:val="15"/>
  </w:num>
  <w:num w:numId="20">
    <w:abstractNumId w:val="11"/>
  </w:num>
  <w:num w:numId="21">
    <w:abstractNumId w:val="22"/>
  </w:num>
  <w:num w:numId="22">
    <w:abstractNumId w:val="9"/>
  </w:num>
  <w:num w:numId="23">
    <w:abstractNumId w:val="5"/>
  </w:num>
  <w:num w:numId="24">
    <w:abstractNumId w:val="16"/>
  </w:num>
  <w:num w:numId="25">
    <w:abstractNumId w:val="7"/>
  </w:num>
  <w:num w:numId="26">
    <w:abstractNumId w:val="19"/>
  </w:num>
  <w:num w:numId="27">
    <w:abstractNumId w:val="12"/>
  </w:num>
  <w:num w:numId="28">
    <w:abstractNumId w:val="28"/>
  </w:num>
  <w:num w:numId="29">
    <w:abstractNumId w:val="25"/>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107A"/>
    <w:rsid w:val="00007C4A"/>
    <w:rsid w:val="00015F41"/>
    <w:rsid w:val="00055298"/>
    <w:rsid w:val="00055402"/>
    <w:rsid w:val="00055B9E"/>
    <w:rsid w:val="000665F6"/>
    <w:rsid w:val="00075DA9"/>
    <w:rsid w:val="0009022E"/>
    <w:rsid w:val="000A1011"/>
    <w:rsid w:val="000C2202"/>
    <w:rsid w:val="0010093C"/>
    <w:rsid w:val="00130DE4"/>
    <w:rsid w:val="001437C4"/>
    <w:rsid w:val="00155B06"/>
    <w:rsid w:val="001746B9"/>
    <w:rsid w:val="0017505A"/>
    <w:rsid w:val="0018580A"/>
    <w:rsid w:val="001A5FDB"/>
    <w:rsid w:val="001A7C2A"/>
    <w:rsid w:val="001B087F"/>
    <w:rsid w:val="001C4EA8"/>
    <w:rsid w:val="001C7C71"/>
    <w:rsid w:val="001F26CF"/>
    <w:rsid w:val="001F7460"/>
    <w:rsid w:val="00212259"/>
    <w:rsid w:val="00212D24"/>
    <w:rsid w:val="00220C0C"/>
    <w:rsid w:val="00241D93"/>
    <w:rsid w:val="002551E6"/>
    <w:rsid w:val="00257506"/>
    <w:rsid w:val="002828AE"/>
    <w:rsid w:val="00282F20"/>
    <w:rsid w:val="00283CC8"/>
    <w:rsid w:val="00294DCB"/>
    <w:rsid w:val="002B08E3"/>
    <w:rsid w:val="002D60A2"/>
    <w:rsid w:val="002D72A4"/>
    <w:rsid w:val="002F37DB"/>
    <w:rsid w:val="00306A35"/>
    <w:rsid w:val="00316FA5"/>
    <w:rsid w:val="00326CFC"/>
    <w:rsid w:val="003447F3"/>
    <w:rsid w:val="00371DE8"/>
    <w:rsid w:val="003831C2"/>
    <w:rsid w:val="003945E3"/>
    <w:rsid w:val="0039773F"/>
    <w:rsid w:val="003D15C4"/>
    <w:rsid w:val="003F3E09"/>
    <w:rsid w:val="00430370"/>
    <w:rsid w:val="00430882"/>
    <w:rsid w:val="0043158D"/>
    <w:rsid w:val="00441729"/>
    <w:rsid w:val="00446CDE"/>
    <w:rsid w:val="00447C17"/>
    <w:rsid w:val="00453262"/>
    <w:rsid w:val="00470F2E"/>
    <w:rsid w:val="00472100"/>
    <w:rsid w:val="00485674"/>
    <w:rsid w:val="004C12F2"/>
    <w:rsid w:val="004C2199"/>
    <w:rsid w:val="004C4EBA"/>
    <w:rsid w:val="004D0469"/>
    <w:rsid w:val="004D21CB"/>
    <w:rsid w:val="004E7C11"/>
    <w:rsid w:val="00505688"/>
    <w:rsid w:val="005566A1"/>
    <w:rsid w:val="005570EC"/>
    <w:rsid w:val="00573637"/>
    <w:rsid w:val="00596BCA"/>
    <w:rsid w:val="005A6177"/>
    <w:rsid w:val="005A77CE"/>
    <w:rsid w:val="005B5015"/>
    <w:rsid w:val="005C5035"/>
    <w:rsid w:val="005C5A8F"/>
    <w:rsid w:val="005D400F"/>
    <w:rsid w:val="0062010D"/>
    <w:rsid w:val="00622A23"/>
    <w:rsid w:val="00625269"/>
    <w:rsid w:val="00643874"/>
    <w:rsid w:val="00651C4C"/>
    <w:rsid w:val="00653A93"/>
    <w:rsid w:val="00674B23"/>
    <w:rsid w:val="006A35D2"/>
    <w:rsid w:val="006A5A06"/>
    <w:rsid w:val="006D66E9"/>
    <w:rsid w:val="006D67CB"/>
    <w:rsid w:val="006E17A3"/>
    <w:rsid w:val="006E2020"/>
    <w:rsid w:val="006E4AB9"/>
    <w:rsid w:val="006F035D"/>
    <w:rsid w:val="006F523A"/>
    <w:rsid w:val="00720DEF"/>
    <w:rsid w:val="00735A43"/>
    <w:rsid w:val="0075207E"/>
    <w:rsid w:val="00753AC6"/>
    <w:rsid w:val="00764D9F"/>
    <w:rsid w:val="007831B7"/>
    <w:rsid w:val="007914EC"/>
    <w:rsid w:val="007A2471"/>
    <w:rsid w:val="007A2A99"/>
    <w:rsid w:val="007B1A74"/>
    <w:rsid w:val="007B2737"/>
    <w:rsid w:val="007B3198"/>
    <w:rsid w:val="007B37DB"/>
    <w:rsid w:val="007B449E"/>
    <w:rsid w:val="007C3A5A"/>
    <w:rsid w:val="007C51D5"/>
    <w:rsid w:val="007E1E39"/>
    <w:rsid w:val="007F22F0"/>
    <w:rsid w:val="007F3670"/>
    <w:rsid w:val="00835BDF"/>
    <w:rsid w:val="0085725D"/>
    <w:rsid w:val="008623BE"/>
    <w:rsid w:val="00870B43"/>
    <w:rsid w:val="00885B98"/>
    <w:rsid w:val="00891867"/>
    <w:rsid w:val="00896923"/>
    <w:rsid w:val="008A247F"/>
    <w:rsid w:val="008A4DC2"/>
    <w:rsid w:val="008C6EF1"/>
    <w:rsid w:val="008E4035"/>
    <w:rsid w:val="008F2E73"/>
    <w:rsid w:val="008F6449"/>
    <w:rsid w:val="008F7AD8"/>
    <w:rsid w:val="00902AE8"/>
    <w:rsid w:val="009152A9"/>
    <w:rsid w:val="00925F74"/>
    <w:rsid w:val="009338D3"/>
    <w:rsid w:val="00943F61"/>
    <w:rsid w:val="0095494C"/>
    <w:rsid w:val="00971B7F"/>
    <w:rsid w:val="009A3B12"/>
    <w:rsid w:val="009A6D8E"/>
    <w:rsid w:val="009D2229"/>
    <w:rsid w:val="009D6359"/>
    <w:rsid w:val="009E6718"/>
    <w:rsid w:val="009F15A1"/>
    <w:rsid w:val="009F254A"/>
    <w:rsid w:val="00A046DA"/>
    <w:rsid w:val="00A35FD3"/>
    <w:rsid w:val="00A36A81"/>
    <w:rsid w:val="00A432EA"/>
    <w:rsid w:val="00A43A5D"/>
    <w:rsid w:val="00A50900"/>
    <w:rsid w:val="00AA70D9"/>
    <w:rsid w:val="00AB6C5D"/>
    <w:rsid w:val="00AC2581"/>
    <w:rsid w:val="00AC485E"/>
    <w:rsid w:val="00AD61EF"/>
    <w:rsid w:val="00AE439E"/>
    <w:rsid w:val="00B174A1"/>
    <w:rsid w:val="00B21005"/>
    <w:rsid w:val="00B313BE"/>
    <w:rsid w:val="00B5192B"/>
    <w:rsid w:val="00B66F89"/>
    <w:rsid w:val="00B75553"/>
    <w:rsid w:val="00BC3971"/>
    <w:rsid w:val="00C06607"/>
    <w:rsid w:val="00C10A78"/>
    <w:rsid w:val="00C2035E"/>
    <w:rsid w:val="00C67C84"/>
    <w:rsid w:val="00C67E11"/>
    <w:rsid w:val="00C87542"/>
    <w:rsid w:val="00CD01FD"/>
    <w:rsid w:val="00CD1C34"/>
    <w:rsid w:val="00CE64EB"/>
    <w:rsid w:val="00D31006"/>
    <w:rsid w:val="00D40049"/>
    <w:rsid w:val="00D55C0A"/>
    <w:rsid w:val="00D604BB"/>
    <w:rsid w:val="00D6625D"/>
    <w:rsid w:val="00D748A7"/>
    <w:rsid w:val="00D94034"/>
    <w:rsid w:val="00DA2A3E"/>
    <w:rsid w:val="00DA576D"/>
    <w:rsid w:val="00DB2EC4"/>
    <w:rsid w:val="00DB6604"/>
    <w:rsid w:val="00DC7847"/>
    <w:rsid w:val="00DD024C"/>
    <w:rsid w:val="00DD7C2F"/>
    <w:rsid w:val="00DE4B8D"/>
    <w:rsid w:val="00E025BB"/>
    <w:rsid w:val="00E0333D"/>
    <w:rsid w:val="00E179B6"/>
    <w:rsid w:val="00E32FA8"/>
    <w:rsid w:val="00E35E9D"/>
    <w:rsid w:val="00E5388A"/>
    <w:rsid w:val="00E5470C"/>
    <w:rsid w:val="00E6761A"/>
    <w:rsid w:val="00E75FC6"/>
    <w:rsid w:val="00E77A33"/>
    <w:rsid w:val="00EA44C6"/>
    <w:rsid w:val="00EA5D55"/>
    <w:rsid w:val="00EB2F11"/>
    <w:rsid w:val="00EC44DE"/>
    <w:rsid w:val="00EF2A41"/>
    <w:rsid w:val="00F22CB7"/>
    <w:rsid w:val="00F56EF9"/>
    <w:rsid w:val="00F847D3"/>
    <w:rsid w:val="00FD6FED"/>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8A5FB"/>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553"/>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AE43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0</Pages>
  <Words>942</Words>
  <Characters>537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Aneesh Mathew</cp:lastModifiedBy>
  <cp:revision>35</cp:revision>
  <cp:lastPrinted>2018-03-09T13:59:00Z</cp:lastPrinted>
  <dcterms:created xsi:type="dcterms:W3CDTF">2021-03-18T04:59:00Z</dcterms:created>
  <dcterms:modified xsi:type="dcterms:W3CDTF">2021-11-23T17:35:00Z</dcterms:modified>
</cp:coreProperties>
</file>